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528339" w14:textId="4E3AD04C" w:rsidR="00310126" w:rsidRDefault="00730B4E" w:rsidP="00730B4E">
      <w:pPr>
        <w:jc w:val="center"/>
      </w:pPr>
      <w:r>
        <w:rPr>
          <w:noProof/>
        </w:rPr>
        <w:drawing>
          <wp:inline distT="0" distB="0" distL="0" distR="0" wp14:anchorId="40B99D2A" wp14:editId="1FE91CBA">
            <wp:extent cx="3278293" cy="1844040"/>
            <wp:effectExtent l="0" t="0" r="0" b="0"/>
            <wp:docPr id="1" name="Picture 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 with medium confidence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7548" cy="1860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97F8A" w14:textId="6A68F499" w:rsidR="00730B4E" w:rsidRDefault="00730B4E" w:rsidP="00730B4E">
      <w:pPr>
        <w:spacing w:after="0"/>
        <w:jc w:val="center"/>
      </w:pPr>
      <w:r>
        <w:t>“What’s Up with Heaven?”</w:t>
      </w:r>
    </w:p>
    <w:p w14:paraId="577C8FAF" w14:textId="14638FB6" w:rsidR="00730B4E" w:rsidRDefault="00730B4E" w:rsidP="00730B4E">
      <w:pPr>
        <w:spacing w:after="0"/>
        <w:jc w:val="center"/>
        <w:rPr>
          <w:b/>
          <w:bCs/>
          <w:i/>
          <w:iCs/>
        </w:rPr>
      </w:pPr>
      <w:r>
        <w:rPr>
          <w:b/>
          <w:bCs/>
          <w:i/>
          <w:iCs/>
        </w:rPr>
        <w:t>Study Guide</w:t>
      </w:r>
    </w:p>
    <w:p w14:paraId="4A8CEB2B" w14:textId="1B26B75A" w:rsidR="00730B4E" w:rsidRDefault="00730B4E" w:rsidP="00730B4E">
      <w:pPr>
        <w:spacing w:after="0"/>
        <w:jc w:val="center"/>
        <w:rPr>
          <w:b/>
          <w:bCs/>
          <w:i/>
          <w:iCs/>
        </w:rPr>
      </w:pPr>
    </w:p>
    <w:p w14:paraId="3A2793AF" w14:textId="0401DF4D" w:rsidR="005B2346" w:rsidRDefault="005B2346" w:rsidP="005B2346">
      <w:pPr>
        <w:pStyle w:val="ListParagraph"/>
        <w:numPr>
          <w:ilvl w:val="0"/>
          <w:numId w:val="2"/>
        </w:numPr>
      </w:pPr>
      <w:r w:rsidRPr="005B2346">
        <w:t xml:space="preserve">John Eldredge </w:t>
      </w:r>
      <w:r>
        <w:t>is quoted as saying that “</w:t>
      </w:r>
      <w:r w:rsidRPr="005B2346">
        <w:rPr>
          <w:i/>
          <w:iCs/>
        </w:rPr>
        <w:t xml:space="preserve">Nearly every Christian I’ve spoken with has some idea that eternity is a </w:t>
      </w:r>
      <w:proofErr w:type="gramStart"/>
      <w:r w:rsidRPr="005B2346">
        <w:rPr>
          <w:i/>
          <w:iCs/>
        </w:rPr>
        <w:t>never ending</w:t>
      </w:r>
      <w:proofErr w:type="gramEnd"/>
      <w:r w:rsidRPr="005B2346">
        <w:rPr>
          <w:i/>
          <w:iCs/>
        </w:rPr>
        <w:t xml:space="preserve"> church service…a never ending sing along in the sky, one great hymn after another, forever and ever amen…”</w:t>
      </w:r>
      <w:r w:rsidR="001A1041">
        <w:rPr>
          <w:i/>
          <w:iCs/>
        </w:rPr>
        <w:t xml:space="preserve">. </w:t>
      </w:r>
      <w:r w:rsidR="001A1041">
        <w:t>Do you agree that this is a common conception of heaven? What do you find appealing about this idea of heaven? What do you find unappealing?</w:t>
      </w:r>
    </w:p>
    <w:p w14:paraId="28D305F4" w14:textId="48500ED8" w:rsidR="001A1041" w:rsidRDefault="001A1041" w:rsidP="001A1041"/>
    <w:p w14:paraId="4256446B" w14:textId="028B8F72" w:rsidR="003329AC" w:rsidRDefault="003329AC" w:rsidP="001A1041"/>
    <w:p w14:paraId="3F0AC256" w14:textId="77777777" w:rsidR="003329AC" w:rsidRPr="005B2346" w:rsidRDefault="003329AC" w:rsidP="001A1041"/>
    <w:p w14:paraId="3754AC4C" w14:textId="47991841" w:rsidR="00730B4E" w:rsidRDefault="004C4E59" w:rsidP="00730B4E">
      <w:pPr>
        <w:pStyle w:val="ListParagraph"/>
        <w:numPr>
          <w:ilvl w:val="0"/>
          <w:numId w:val="2"/>
        </w:numPr>
        <w:spacing w:after="0"/>
      </w:pPr>
      <w:r>
        <w:rPr>
          <w:b/>
          <w:bCs/>
        </w:rPr>
        <w:t xml:space="preserve">Read Colossians 3:2. </w:t>
      </w:r>
      <w:r w:rsidR="00240372">
        <w:t xml:space="preserve">In your mind, what are “earthly things” and what are “things of heaven? </w:t>
      </w:r>
      <w:proofErr w:type="gramStart"/>
      <w:r>
        <w:rPr>
          <w:b/>
          <w:bCs/>
        </w:rPr>
        <w:t>Now</w:t>
      </w:r>
      <w:proofErr w:type="gramEnd"/>
      <w:r>
        <w:rPr>
          <w:b/>
          <w:bCs/>
        </w:rPr>
        <w:t xml:space="preserve"> read Philippians 3:19-21</w:t>
      </w:r>
      <w:r w:rsidR="00240372">
        <w:rPr>
          <w:b/>
          <w:bCs/>
        </w:rPr>
        <w:t xml:space="preserve">. </w:t>
      </w:r>
      <w:r>
        <w:rPr>
          <w:b/>
          <w:bCs/>
        </w:rPr>
        <w:t xml:space="preserve"> </w:t>
      </w:r>
      <w:r w:rsidR="00240372">
        <w:t xml:space="preserve">What are </w:t>
      </w:r>
      <w:r w:rsidR="003329AC">
        <w:t>“</w:t>
      </w:r>
      <w:r w:rsidR="00240372">
        <w:t>earthly things</w:t>
      </w:r>
      <w:r w:rsidR="003329AC">
        <w:t>”</w:t>
      </w:r>
      <w:r w:rsidR="00240372">
        <w:t xml:space="preserve"> and </w:t>
      </w:r>
      <w:r w:rsidR="003329AC">
        <w:t>“</w:t>
      </w:r>
      <w:r w:rsidR="00240372">
        <w:t>things of heaven</w:t>
      </w:r>
      <w:r w:rsidR="003329AC">
        <w:t xml:space="preserve">” in this passage? </w:t>
      </w:r>
      <w:r w:rsidR="004F5684">
        <w:t xml:space="preserve">How does </w:t>
      </w:r>
      <w:r w:rsidR="003329AC">
        <w:t>t</w:t>
      </w:r>
      <w:r w:rsidR="004F5684">
        <w:t>his list compare to yours?</w:t>
      </w:r>
    </w:p>
    <w:p w14:paraId="4648F627" w14:textId="1ACE2062" w:rsidR="003329AC" w:rsidRDefault="003329AC" w:rsidP="003329AC">
      <w:pPr>
        <w:spacing w:after="0"/>
      </w:pPr>
    </w:p>
    <w:p w14:paraId="70BD107D" w14:textId="202E70CA" w:rsidR="003329AC" w:rsidRDefault="003329AC" w:rsidP="003329AC">
      <w:pPr>
        <w:spacing w:after="0"/>
      </w:pPr>
    </w:p>
    <w:p w14:paraId="30A9C615" w14:textId="77777777" w:rsidR="003329AC" w:rsidRDefault="003329AC" w:rsidP="003329AC">
      <w:pPr>
        <w:spacing w:after="0"/>
      </w:pPr>
    </w:p>
    <w:p w14:paraId="0673D22D" w14:textId="2452C3D8" w:rsidR="003329AC" w:rsidRDefault="003329AC" w:rsidP="003329AC">
      <w:pPr>
        <w:spacing w:after="0"/>
      </w:pPr>
    </w:p>
    <w:p w14:paraId="162FF17D" w14:textId="77777777" w:rsidR="003329AC" w:rsidRDefault="003329AC" w:rsidP="003329AC">
      <w:pPr>
        <w:spacing w:after="0"/>
      </w:pPr>
    </w:p>
    <w:p w14:paraId="79752CF3" w14:textId="5744457C" w:rsidR="004F5684" w:rsidRDefault="004F5684" w:rsidP="00730B4E">
      <w:pPr>
        <w:pStyle w:val="ListParagraph"/>
        <w:numPr>
          <w:ilvl w:val="0"/>
          <w:numId w:val="2"/>
        </w:numPr>
        <w:spacing w:after="0"/>
      </w:pPr>
      <w:r>
        <w:t xml:space="preserve">Many people believe that the present heaven exists in another dimension of time and space close to ours. </w:t>
      </w:r>
      <w:r w:rsidR="00BC0736">
        <w:t xml:space="preserve">Stephens’ sighting of heaven (Acts 7:55-56) is often cited as evidence. Are there other instances from the Bible or your own experience that point to the world of heaven being close by and open to our world? </w:t>
      </w:r>
    </w:p>
    <w:p w14:paraId="5B2672B7" w14:textId="05191548" w:rsidR="004F5684" w:rsidRDefault="004F5684" w:rsidP="004F5684">
      <w:pPr>
        <w:spacing w:after="0"/>
      </w:pPr>
    </w:p>
    <w:p w14:paraId="2E52109F" w14:textId="1D5476B6" w:rsidR="004F5684" w:rsidRDefault="004F5684" w:rsidP="004F5684">
      <w:pPr>
        <w:spacing w:after="0"/>
      </w:pPr>
    </w:p>
    <w:p w14:paraId="4C5ADA84" w14:textId="77777777" w:rsidR="004F5684" w:rsidRPr="00730B4E" w:rsidRDefault="004F5684" w:rsidP="004F5684">
      <w:pPr>
        <w:spacing w:after="0"/>
      </w:pPr>
    </w:p>
    <w:sectPr w:rsidR="004F5684" w:rsidRPr="00730B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A1674A"/>
    <w:multiLevelType w:val="hybridMultilevel"/>
    <w:tmpl w:val="B87C0CB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70C32845"/>
    <w:multiLevelType w:val="hybridMultilevel"/>
    <w:tmpl w:val="AEBC0D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DEE6E5A"/>
    <w:multiLevelType w:val="hybridMultilevel"/>
    <w:tmpl w:val="6914A1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6"/>
  <w:proofState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NzOytDA0M7EwMTdX0lEKTi0uzszPAykwrAUASBVpxiwAAAA="/>
  </w:docVars>
  <w:rsids>
    <w:rsidRoot w:val="00730B4E"/>
    <w:rsid w:val="001A1041"/>
    <w:rsid w:val="00240372"/>
    <w:rsid w:val="00310126"/>
    <w:rsid w:val="003329AC"/>
    <w:rsid w:val="004C4E59"/>
    <w:rsid w:val="004F5684"/>
    <w:rsid w:val="005B2346"/>
    <w:rsid w:val="00730B4E"/>
    <w:rsid w:val="00BC0736"/>
    <w:rsid w:val="00EC6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8C980A"/>
  <w15:chartTrackingRefBased/>
  <w15:docId w15:val="{DF93ED5D-BFFD-441E-A3D5-76A009942F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6D0C"/>
  </w:style>
  <w:style w:type="paragraph" w:styleId="Heading1">
    <w:name w:val="heading 1"/>
    <w:basedOn w:val="Normal"/>
    <w:next w:val="Normal"/>
    <w:link w:val="Heading1Char"/>
    <w:uiPriority w:val="9"/>
    <w:qFormat/>
    <w:rsid w:val="00EC6D0C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C6D0C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C6D0C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C6D0C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C6D0C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C6D0C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C6D0C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C6D0C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C6D0C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C6D0C"/>
    <w:rPr>
      <w:rFonts w:asciiTheme="majorHAnsi" w:eastAsiaTheme="majorEastAsia" w:hAnsiTheme="majorHAnsi" w:cstheme="majorBidi"/>
      <w:cap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C6D0C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C6D0C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C6D0C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C6D0C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C6D0C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C6D0C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C6D0C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C6D0C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C6D0C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EC6D0C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EC6D0C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C6D0C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C6D0C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styleId="Strong">
    <w:name w:val="Strong"/>
    <w:basedOn w:val="DefaultParagraphFont"/>
    <w:uiPriority w:val="22"/>
    <w:qFormat/>
    <w:rsid w:val="00EC6D0C"/>
    <w:rPr>
      <w:b/>
      <w:bCs/>
    </w:rPr>
  </w:style>
  <w:style w:type="character" w:styleId="Emphasis">
    <w:name w:val="Emphasis"/>
    <w:basedOn w:val="DefaultParagraphFont"/>
    <w:uiPriority w:val="20"/>
    <w:qFormat/>
    <w:rsid w:val="00EC6D0C"/>
    <w:rPr>
      <w:i/>
      <w:iCs/>
    </w:rPr>
  </w:style>
  <w:style w:type="paragraph" w:styleId="NoSpacing">
    <w:name w:val="No Spacing"/>
    <w:uiPriority w:val="1"/>
    <w:qFormat/>
    <w:rsid w:val="00EC6D0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C6D0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C6D0C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EC6D0C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C6D0C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C6D0C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EC6D0C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EC6D0C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EC6D0C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EC6D0C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EC6D0C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C6D0C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180</Words>
  <Characters>787</Characters>
  <Application>Microsoft Office Word</Application>
  <DocSecurity>0</DocSecurity>
  <Lines>1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Fracchiolla</dc:creator>
  <cp:keywords/>
  <dc:description/>
  <cp:lastModifiedBy>Chris Fracchiolla</cp:lastModifiedBy>
  <cp:revision>1</cp:revision>
  <dcterms:created xsi:type="dcterms:W3CDTF">2021-10-10T21:51:00Z</dcterms:created>
  <dcterms:modified xsi:type="dcterms:W3CDTF">2021-10-10T22:28:00Z</dcterms:modified>
</cp:coreProperties>
</file>